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A4AF39" w14:textId="4BE30C87" w:rsidR="00082D25" w:rsidRPr="00AD7AFC" w:rsidRDefault="00082D25" w:rsidP="009E7D39">
      <w:pPr>
        <w:pStyle w:val="ListParagraph"/>
        <w:widowControl w:val="0"/>
        <w:autoSpaceDE w:val="0"/>
        <w:autoSpaceDN w:val="0"/>
        <w:adjustRightInd w:val="0"/>
        <w:spacing w:line="360" w:lineRule="auto"/>
        <w:jc w:val="both"/>
        <w:rPr>
          <w:rFonts w:asciiTheme="majorBidi" w:hAnsiTheme="majorBidi" w:cstheme="majorBidi"/>
          <w:sz w:val="24"/>
          <w:szCs w:val="24"/>
          <w:lang w:val="en-ZA"/>
        </w:rPr>
      </w:pPr>
      <w:bookmarkStart w:id="0" w:name="_GoBack"/>
    </w:p>
    <w:p w14:paraId="49471F6B" w14:textId="77777777" w:rsidR="00082D25" w:rsidRPr="00AD7AFC" w:rsidRDefault="00082D25" w:rsidP="009E7D39">
      <w:pPr>
        <w:pStyle w:val="ListParagraph"/>
        <w:widowControl w:val="0"/>
        <w:autoSpaceDE w:val="0"/>
        <w:autoSpaceDN w:val="0"/>
        <w:adjustRightInd w:val="0"/>
        <w:spacing w:line="360" w:lineRule="auto"/>
        <w:jc w:val="both"/>
        <w:rPr>
          <w:rFonts w:asciiTheme="majorBidi" w:hAnsiTheme="majorBidi" w:cstheme="majorBidi"/>
          <w:sz w:val="24"/>
          <w:szCs w:val="24"/>
          <w:lang w:val="en-ZA"/>
        </w:rPr>
      </w:pPr>
    </w:p>
    <w:p w14:paraId="4F0F3C13" w14:textId="0F09081C" w:rsidR="00B85BB3" w:rsidRPr="00AD7AFC" w:rsidRDefault="00B85BB3" w:rsidP="00A571F3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AD7AFC">
        <w:rPr>
          <w:rFonts w:asciiTheme="majorBidi" w:hAnsiTheme="majorBidi" w:cstheme="majorBidi"/>
          <w:b/>
          <w:bCs/>
          <w:sz w:val="24"/>
          <w:szCs w:val="24"/>
        </w:rPr>
        <w:t xml:space="preserve"> Supplementary Data</w:t>
      </w:r>
    </w:p>
    <w:p w14:paraId="2EFA3376" w14:textId="398D402F" w:rsidR="006049F0" w:rsidRPr="00AD7AFC" w:rsidRDefault="006049F0" w:rsidP="004F45B5">
      <w:pPr>
        <w:pStyle w:val="ListParagraph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1" w:name="_Hlk175122967"/>
      <w:r w:rsidRPr="001A35ED">
        <w:rPr>
          <w:noProof/>
        </w:rPr>
        <w:drawing>
          <wp:inline distT="0" distB="0" distL="0" distR="0" wp14:anchorId="26832424" wp14:editId="7AF5F6FE">
            <wp:extent cx="5725160" cy="3682365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68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9B3C84" w14:textId="77777777" w:rsidR="006049F0" w:rsidRPr="00AD7AFC" w:rsidRDefault="006049F0" w:rsidP="006049F0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AD7AFC">
        <w:rPr>
          <w:rFonts w:ascii="Times New Roman" w:hAnsi="Times New Roman" w:cs="Times New Roman"/>
          <w:b/>
          <w:i/>
          <w:sz w:val="24"/>
          <w:szCs w:val="24"/>
        </w:rPr>
        <w:t>Fig. S1.</w:t>
      </w:r>
      <w:r w:rsidRPr="00AD7AFC">
        <w:rPr>
          <w:rFonts w:ascii="Times New Roman" w:hAnsi="Times New Roman" w:cs="Times New Roman"/>
          <w:i/>
          <w:sz w:val="24"/>
          <w:szCs w:val="24"/>
        </w:rPr>
        <w:t xml:space="preserve"> Low magnification Bright Field (BF) micrographs of </w:t>
      </w:r>
      <w:proofErr w:type="spellStart"/>
      <w:r w:rsidRPr="00AD7AFC">
        <w:rPr>
          <w:rFonts w:ascii="Times New Roman" w:hAnsi="Times New Roman" w:cs="Times New Roman"/>
          <w:i/>
          <w:sz w:val="24"/>
          <w:szCs w:val="24"/>
        </w:rPr>
        <w:t>Sr-SiC</w:t>
      </w:r>
      <w:proofErr w:type="spellEnd"/>
      <w:r w:rsidRPr="00AD7AFC">
        <w:rPr>
          <w:rFonts w:ascii="Times New Roman" w:hAnsi="Times New Roman" w:cs="Times New Roman"/>
          <w:i/>
          <w:sz w:val="24"/>
          <w:szCs w:val="24"/>
        </w:rPr>
        <w:t xml:space="preserve"> annealed samples at (a) 1200, and (b) 1300 °C for 5 h. High Angular Annular Dark Field (HAADF) STEM micrographs of </w:t>
      </w:r>
      <w:proofErr w:type="spellStart"/>
      <w:r w:rsidRPr="00AD7AFC">
        <w:rPr>
          <w:rFonts w:ascii="Times New Roman" w:hAnsi="Times New Roman" w:cs="Times New Roman"/>
          <w:i/>
          <w:sz w:val="24"/>
          <w:szCs w:val="24"/>
        </w:rPr>
        <w:t>Sr-SiC</w:t>
      </w:r>
      <w:proofErr w:type="spellEnd"/>
      <w:r w:rsidRPr="00AD7AFC">
        <w:rPr>
          <w:rFonts w:ascii="Times New Roman" w:hAnsi="Times New Roman" w:cs="Times New Roman"/>
          <w:i/>
          <w:sz w:val="24"/>
          <w:szCs w:val="24"/>
        </w:rPr>
        <w:t xml:space="preserve"> annealed at (a’) 1200, and (b’) 1300 °C for 5 h, along with the </w:t>
      </w:r>
      <w:proofErr w:type="spellStart"/>
      <w:r w:rsidRPr="00AD7AFC">
        <w:rPr>
          <w:rFonts w:ascii="Times New Roman" w:hAnsi="Times New Roman" w:cs="Times New Roman"/>
          <w:i/>
          <w:sz w:val="24"/>
          <w:szCs w:val="24"/>
        </w:rPr>
        <w:t>Sr</w:t>
      </w:r>
      <w:proofErr w:type="spellEnd"/>
      <w:r w:rsidRPr="00AD7AFC">
        <w:rPr>
          <w:rFonts w:ascii="Times New Roman" w:hAnsi="Times New Roman" w:cs="Times New Roman"/>
          <w:i/>
          <w:sz w:val="24"/>
          <w:szCs w:val="24"/>
        </w:rPr>
        <w:t xml:space="preserve"> EDX maps a’’ and b'’.</w:t>
      </w:r>
    </w:p>
    <w:bookmarkEnd w:id="1"/>
    <w:p w14:paraId="7AE41985" w14:textId="6E6D7F79" w:rsidR="006049F0" w:rsidRPr="001A35ED" w:rsidRDefault="006049F0" w:rsidP="006049F0"/>
    <w:p w14:paraId="79C037E5" w14:textId="5E2D3E9B" w:rsidR="006049F0" w:rsidRPr="00AD7AFC" w:rsidRDefault="006049F0" w:rsidP="006049F0"/>
    <w:p w14:paraId="08C7A83D" w14:textId="6E8DDD29" w:rsidR="006049F0" w:rsidRPr="00AD7AFC" w:rsidRDefault="006049F0" w:rsidP="006049F0"/>
    <w:p w14:paraId="536A6627" w14:textId="33DDD48A" w:rsidR="006049F0" w:rsidRPr="00AD7AFC" w:rsidRDefault="006049F0" w:rsidP="006049F0"/>
    <w:p w14:paraId="602F7AF6" w14:textId="188D1E7D" w:rsidR="006049F0" w:rsidRPr="00AD7AFC" w:rsidRDefault="006049F0" w:rsidP="006049F0"/>
    <w:p w14:paraId="78D76332" w14:textId="7A05616F" w:rsidR="006049F0" w:rsidRPr="00AD7AFC" w:rsidRDefault="006049F0" w:rsidP="006049F0"/>
    <w:p w14:paraId="3B77CB4C" w14:textId="7DBEF2B4" w:rsidR="006049F0" w:rsidRPr="00AD7AFC" w:rsidRDefault="006049F0" w:rsidP="006049F0"/>
    <w:p w14:paraId="2171EA44" w14:textId="1D4B511D" w:rsidR="006049F0" w:rsidRPr="001A35ED" w:rsidRDefault="006049F0" w:rsidP="006049F0">
      <w:bookmarkStart w:id="2" w:name="_Hlk175134712"/>
      <w:r w:rsidRPr="001A35ED">
        <w:rPr>
          <w:noProof/>
        </w:rPr>
        <w:lastRenderedPageBreak/>
        <w:drawing>
          <wp:inline distT="0" distB="0" distL="0" distR="0" wp14:anchorId="79F6DF2D" wp14:editId="40AF39DB">
            <wp:extent cx="5730875" cy="3810635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38106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FA5291" w14:textId="77777777" w:rsidR="006049F0" w:rsidRPr="00AD7AFC" w:rsidRDefault="006049F0" w:rsidP="00082D25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AD7AFC">
        <w:rPr>
          <w:rFonts w:ascii="Times New Roman" w:hAnsi="Times New Roman" w:cs="Times New Roman"/>
          <w:b/>
          <w:i/>
          <w:sz w:val="24"/>
          <w:szCs w:val="24"/>
        </w:rPr>
        <w:t>Fig. S2</w:t>
      </w:r>
      <w:r w:rsidRPr="00AD7AFC">
        <w:rPr>
          <w:rFonts w:ascii="Times New Roman" w:hAnsi="Times New Roman" w:cs="Times New Roman"/>
          <w:i/>
          <w:sz w:val="24"/>
          <w:szCs w:val="24"/>
        </w:rPr>
        <w:t xml:space="preserve">. Low magnification BF TEM micrographs of </w:t>
      </w:r>
      <w:proofErr w:type="spellStart"/>
      <w:r w:rsidRPr="00AD7AFC">
        <w:rPr>
          <w:rFonts w:ascii="Times New Roman" w:hAnsi="Times New Roman" w:cs="Times New Roman"/>
          <w:i/>
          <w:sz w:val="24"/>
          <w:szCs w:val="24"/>
        </w:rPr>
        <w:t>Sr+He-SiC</w:t>
      </w:r>
      <w:proofErr w:type="spellEnd"/>
      <w:r w:rsidRPr="00AD7AFC">
        <w:rPr>
          <w:rFonts w:ascii="Times New Roman" w:hAnsi="Times New Roman" w:cs="Times New Roman"/>
          <w:i/>
          <w:sz w:val="24"/>
          <w:szCs w:val="24"/>
        </w:rPr>
        <w:t xml:space="preserve"> samples annealed at (a) 1200, and (b) 1300 °C for 5 h. HAADF STEM micrographs of </w:t>
      </w:r>
      <w:proofErr w:type="spellStart"/>
      <w:r w:rsidRPr="00AD7AFC">
        <w:rPr>
          <w:rFonts w:ascii="Times New Roman" w:hAnsi="Times New Roman" w:cs="Times New Roman"/>
          <w:i/>
          <w:sz w:val="24"/>
          <w:szCs w:val="24"/>
        </w:rPr>
        <w:t>Sr+He-SiC</w:t>
      </w:r>
      <w:proofErr w:type="spellEnd"/>
      <w:r w:rsidRPr="00AD7AFC">
        <w:rPr>
          <w:rFonts w:ascii="Times New Roman" w:hAnsi="Times New Roman" w:cs="Times New Roman"/>
          <w:i/>
          <w:sz w:val="24"/>
          <w:szCs w:val="24"/>
        </w:rPr>
        <w:t xml:space="preserve"> annealed at (a’) 1200, and (b’) 1300 °C for 5 h, together with their EDX </w:t>
      </w:r>
      <w:proofErr w:type="spellStart"/>
      <w:r w:rsidRPr="00AD7AFC">
        <w:rPr>
          <w:rFonts w:ascii="Times New Roman" w:hAnsi="Times New Roman" w:cs="Times New Roman"/>
          <w:i/>
          <w:sz w:val="24"/>
          <w:szCs w:val="24"/>
        </w:rPr>
        <w:t>Sr</w:t>
      </w:r>
      <w:proofErr w:type="spellEnd"/>
      <w:r w:rsidRPr="00AD7AFC">
        <w:rPr>
          <w:rFonts w:ascii="Times New Roman" w:hAnsi="Times New Roman" w:cs="Times New Roman"/>
          <w:i/>
          <w:sz w:val="24"/>
          <w:szCs w:val="24"/>
        </w:rPr>
        <w:t xml:space="preserve"> maps </w:t>
      </w:r>
      <w:proofErr w:type="spellStart"/>
      <w:r w:rsidRPr="00AD7AFC">
        <w:rPr>
          <w:rFonts w:ascii="Times New Roman" w:hAnsi="Times New Roman" w:cs="Times New Roman"/>
          <w:i/>
          <w:sz w:val="24"/>
          <w:szCs w:val="24"/>
        </w:rPr>
        <w:t>a’’and</w:t>
      </w:r>
      <w:proofErr w:type="spellEnd"/>
      <w:r w:rsidRPr="00AD7AFC">
        <w:rPr>
          <w:rFonts w:ascii="Times New Roman" w:hAnsi="Times New Roman" w:cs="Times New Roman"/>
          <w:i/>
          <w:sz w:val="24"/>
          <w:szCs w:val="24"/>
        </w:rPr>
        <w:t xml:space="preserve"> b’’. RBS Sr profiles are also included for comparison. The red circle in (a) shows the crater formed as a result of surface exfoliation.</w:t>
      </w:r>
    </w:p>
    <w:bookmarkEnd w:id="2"/>
    <w:p w14:paraId="389AE044" w14:textId="289A5A5C" w:rsidR="00723C52" w:rsidRPr="00AD7AFC" w:rsidRDefault="006049F0" w:rsidP="00082D25">
      <w:pPr>
        <w:tabs>
          <w:tab w:val="left" w:pos="3606"/>
        </w:tabs>
      </w:pPr>
      <w:r w:rsidRPr="00AD7AFC">
        <w:tab/>
      </w:r>
      <w:bookmarkEnd w:id="0"/>
    </w:p>
    <w:sectPr w:rsidR="00723C52" w:rsidRPr="00AD7AFC" w:rsidSect="000D7FC2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A700826" w16cex:dateUtc="2024-08-21T04:31:00Z"/>
  <w16cex:commentExtensible w16cex:durableId="2A7010DF" w16cex:dateUtc="2024-08-21T05:08:00Z"/>
  <w16cex:commentExtensible w16cex:durableId="2A702386" w16cex:dateUtc="2024-08-21T06:27:00Z"/>
  <w16cex:commentExtensible w16cex:durableId="2A7023FF" w16cex:dateUtc="2024-08-21T06:29:00Z"/>
  <w16cex:commentExtensible w16cex:durableId="2A702987" w16cex:dateUtc="2024-08-21T06:53:00Z"/>
  <w16cex:commentExtensible w16cex:durableId="2A707088" w16cex:dateUtc="2024-08-21T11:56:00Z"/>
  <w16cex:commentExtensible w16cex:durableId="2A702C2B" w16cex:dateUtc="2024-08-21T07:04:00Z"/>
  <w16cex:commentExtensible w16cex:durableId="2A70559D" w16cex:dateUtc="2024-08-21T10:01:00Z"/>
  <w16cex:commentExtensible w16cex:durableId="2A706206" w16cex:dateUtc="2024-08-21T10:54:00Z"/>
</w16cex:commentsExtensible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DDE5139" w14:textId="77777777" w:rsidR="0053016D" w:rsidRDefault="0053016D" w:rsidP="001045B0">
      <w:pPr>
        <w:spacing w:after="0" w:line="240" w:lineRule="auto"/>
      </w:pPr>
      <w:r>
        <w:separator/>
      </w:r>
    </w:p>
  </w:endnote>
  <w:endnote w:type="continuationSeparator" w:id="0">
    <w:p w14:paraId="410BB133" w14:textId="77777777" w:rsidR="0053016D" w:rsidRDefault="0053016D" w:rsidP="001045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1FDA78" w14:textId="77777777" w:rsidR="00D73331" w:rsidRDefault="00D73331">
    <w:pPr>
      <w:pStyle w:val="Footer"/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5E08D3">
      <w:rPr>
        <w:caps/>
        <w:noProof/>
        <w:color w:val="5B9BD5" w:themeColor="accent1"/>
      </w:rPr>
      <w:t>1</w:t>
    </w:r>
    <w:r>
      <w:rPr>
        <w:caps/>
        <w:noProof/>
        <w:color w:val="5B9BD5" w:themeColor="accent1"/>
      </w:rPr>
      <w:fldChar w:fldCharType="end"/>
    </w:r>
  </w:p>
  <w:p w14:paraId="402C46DE" w14:textId="77777777" w:rsidR="00D73331" w:rsidRDefault="00D7333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650445" w14:textId="77777777" w:rsidR="0053016D" w:rsidRDefault="0053016D" w:rsidP="001045B0">
      <w:pPr>
        <w:spacing w:after="0" w:line="240" w:lineRule="auto"/>
      </w:pPr>
      <w:r>
        <w:separator/>
      </w:r>
    </w:p>
  </w:footnote>
  <w:footnote w:type="continuationSeparator" w:id="0">
    <w:p w14:paraId="22C66123" w14:textId="77777777" w:rsidR="0053016D" w:rsidRDefault="0053016D" w:rsidP="001045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3713AD"/>
    <w:multiLevelType w:val="hybridMultilevel"/>
    <w:tmpl w:val="030C2A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AF95663"/>
    <w:multiLevelType w:val="multilevel"/>
    <w:tmpl w:val="9FCCFBC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">
    <w:nsid w:val="3272706D"/>
    <w:multiLevelType w:val="multilevel"/>
    <w:tmpl w:val="5B66D9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>
    <w:nsid w:val="79DC475A"/>
    <w:multiLevelType w:val="hybridMultilevel"/>
    <w:tmpl w:val="FA16B17C"/>
    <w:lvl w:ilvl="0" w:tplc="1C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6"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1NrAwN7IwMzYyNTVX0lEKTi0uzszPAykwqgUAkyi2yCwAAAA="/>
  </w:docVars>
  <w:rsids>
    <w:rsidRoot w:val="00A92AD1"/>
    <w:rsid w:val="00001221"/>
    <w:rsid w:val="0000128D"/>
    <w:rsid w:val="00001D9F"/>
    <w:rsid w:val="00006D6F"/>
    <w:rsid w:val="00010032"/>
    <w:rsid w:val="00010D48"/>
    <w:rsid w:val="00011B7F"/>
    <w:rsid w:val="00014AD2"/>
    <w:rsid w:val="000163E2"/>
    <w:rsid w:val="00016867"/>
    <w:rsid w:val="00016F69"/>
    <w:rsid w:val="0002043E"/>
    <w:rsid w:val="00021599"/>
    <w:rsid w:val="00021B6A"/>
    <w:rsid w:val="00022559"/>
    <w:rsid w:val="00023F8F"/>
    <w:rsid w:val="00025132"/>
    <w:rsid w:val="00025D0F"/>
    <w:rsid w:val="00026038"/>
    <w:rsid w:val="000304F2"/>
    <w:rsid w:val="00031E92"/>
    <w:rsid w:val="000321D3"/>
    <w:rsid w:val="000324AE"/>
    <w:rsid w:val="00036108"/>
    <w:rsid w:val="00043CD3"/>
    <w:rsid w:val="00046DDD"/>
    <w:rsid w:val="0004784F"/>
    <w:rsid w:val="000518CB"/>
    <w:rsid w:val="000532F9"/>
    <w:rsid w:val="00055098"/>
    <w:rsid w:val="00056039"/>
    <w:rsid w:val="00064FB0"/>
    <w:rsid w:val="00071376"/>
    <w:rsid w:val="00071456"/>
    <w:rsid w:val="0007178A"/>
    <w:rsid w:val="00075D05"/>
    <w:rsid w:val="00082D25"/>
    <w:rsid w:val="00084C1E"/>
    <w:rsid w:val="00087BA9"/>
    <w:rsid w:val="0009128D"/>
    <w:rsid w:val="00094041"/>
    <w:rsid w:val="000943A4"/>
    <w:rsid w:val="00094686"/>
    <w:rsid w:val="000948B9"/>
    <w:rsid w:val="000950F3"/>
    <w:rsid w:val="000A043A"/>
    <w:rsid w:val="000A0A73"/>
    <w:rsid w:val="000A3764"/>
    <w:rsid w:val="000A376E"/>
    <w:rsid w:val="000A425F"/>
    <w:rsid w:val="000A42F3"/>
    <w:rsid w:val="000B1890"/>
    <w:rsid w:val="000B23CA"/>
    <w:rsid w:val="000B29C2"/>
    <w:rsid w:val="000B441E"/>
    <w:rsid w:val="000B56EC"/>
    <w:rsid w:val="000B6432"/>
    <w:rsid w:val="000C190E"/>
    <w:rsid w:val="000C21F4"/>
    <w:rsid w:val="000C2C17"/>
    <w:rsid w:val="000C31B9"/>
    <w:rsid w:val="000C7475"/>
    <w:rsid w:val="000D1EE6"/>
    <w:rsid w:val="000D2F15"/>
    <w:rsid w:val="000D49A8"/>
    <w:rsid w:val="000D6500"/>
    <w:rsid w:val="000D7FC2"/>
    <w:rsid w:val="000E0595"/>
    <w:rsid w:val="000E398E"/>
    <w:rsid w:val="000E474E"/>
    <w:rsid w:val="000F1B92"/>
    <w:rsid w:val="000F225E"/>
    <w:rsid w:val="000F3A5A"/>
    <w:rsid w:val="000F4305"/>
    <w:rsid w:val="000F49FE"/>
    <w:rsid w:val="000F5DC0"/>
    <w:rsid w:val="000F6CCB"/>
    <w:rsid w:val="000F71B0"/>
    <w:rsid w:val="001018C0"/>
    <w:rsid w:val="0010192F"/>
    <w:rsid w:val="00101D08"/>
    <w:rsid w:val="001020C1"/>
    <w:rsid w:val="00102DE3"/>
    <w:rsid w:val="001033F5"/>
    <w:rsid w:val="0010358A"/>
    <w:rsid w:val="00103C2E"/>
    <w:rsid w:val="001045B0"/>
    <w:rsid w:val="001051CA"/>
    <w:rsid w:val="00107B6E"/>
    <w:rsid w:val="001103DF"/>
    <w:rsid w:val="00116757"/>
    <w:rsid w:val="0012094E"/>
    <w:rsid w:val="00120C07"/>
    <w:rsid w:val="0012685B"/>
    <w:rsid w:val="00131E2B"/>
    <w:rsid w:val="00132588"/>
    <w:rsid w:val="00133D7B"/>
    <w:rsid w:val="00135647"/>
    <w:rsid w:val="00137897"/>
    <w:rsid w:val="00142726"/>
    <w:rsid w:val="0014668E"/>
    <w:rsid w:val="00146DBF"/>
    <w:rsid w:val="001503F2"/>
    <w:rsid w:val="0015047D"/>
    <w:rsid w:val="00151132"/>
    <w:rsid w:val="00154475"/>
    <w:rsid w:val="0015585A"/>
    <w:rsid w:val="001575DA"/>
    <w:rsid w:val="0016628B"/>
    <w:rsid w:val="001665A3"/>
    <w:rsid w:val="00171BD9"/>
    <w:rsid w:val="00171C78"/>
    <w:rsid w:val="0017547E"/>
    <w:rsid w:val="00175E27"/>
    <w:rsid w:val="00177091"/>
    <w:rsid w:val="001817CA"/>
    <w:rsid w:val="00181AFE"/>
    <w:rsid w:val="00182412"/>
    <w:rsid w:val="00184504"/>
    <w:rsid w:val="00185F32"/>
    <w:rsid w:val="0018606E"/>
    <w:rsid w:val="00186940"/>
    <w:rsid w:val="001872CC"/>
    <w:rsid w:val="001911E1"/>
    <w:rsid w:val="00192033"/>
    <w:rsid w:val="00193796"/>
    <w:rsid w:val="0019612C"/>
    <w:rsid w:val="001A076A"/>
    <w:rsid w:val="001A1DF2"/>
    <w:rsid w:val="001A22EB"/>
    <w:rsid w:val="001A35ED"/>
    <w:rsid w:val="001A5B05"/>
    <w:rsid w:val="001A7598"/>
    <w:rsid w:val="001B095A"/>
    <w:rsid w:val="001B39D7"/>
    <w:rsid w:val="001B6629"/>
    <w:rsid w:val="001C2486"/>
    <w:rsid w:val="001C2576"/>
    <w:rsid w:val="001C3774"/>
    <w:rsid w:val="001C37F7"/>
    <w:rsid w:val="001C3DCC"/>
    <w:rsid w:val="001C5A98"/>
    <w:rsid w:val="001C7D0B"/>
    <w:rsid w:val="001D05CC"/>
    <w:rsid w:val="001D0D63"/>
    <w:rsid w:val="001D5707"/>
    <w:rsid w:val="001D7C5F"/>
    <w:rsid w:val="001E30F6"/>
    <w:rsid w:val="001E3559"/>
    <w:rsid w:val="001E4EBF"/>
    <w:rsid w:val="001E50A0"/>
    <w:rsid w:val="001F2626"/>
    <w:rsid w:val="001F2CDC"/>
    <w:rsid w:val="001F3664"/>
    <w:rsid w:val="001F4B87"/>
    <w:rsid w:val="001F5B92"/>
    <w:rsid w:val="001F5D72"/>
    <w:rsid w:val="0020111B"/>
    <w:rsid w:val="002012AE"/>
    <w:rsid w:val="0020142B"/>
    <w:rsid w:val="00204604"/>
    <w:rsid w:val="002061F0"/>
    <w:rsid w:val="00211790"/>
    <w:rsid w:val="00211DFF"/>
    <w:rsid w:val="00213965"/>
    <w:rsid w:val="00215CC6"/>
    <w:rsid w:val="00223356"/>
    <w:rsid w:val="00224824"/>
    <w:rsid w:val="00231889"/>
    <w:rsid w:val="00231FEE"/>
    <w:rsid w:val="0023357D"/>
    <w:rsid w:val="00234570"/>
    <w:rsid w:val="00237F87"/>
    <w:rsid w:val="00243C1C"/>
    <w:rsid w:val="0024400B"/>
    <w:rsid w:val="0025060A"/>
    <w:rsid w:val="002510E5"/>
    <w:rsid w:val="00252F48"/>
    <w:rsid w:val="00254883"/>
    <w:rsid w:val="0025605F"/>
    <w:rsid w:val="002567D9"/>
    <w:rsid w:val="002604A6"/>
    <w:rsid w:val="00260FEC"/>
    <w:rsid w:val="002617D6"/>
    <w:rsid w:val="00264A79"/>
    <w:rsid w:val="00267D12"/>
    <w:rsid w:val="00267EFB"/>
    <w:rsid w:val="00274EAC"/>
    <w:rsid w:val="00277CC4"/>
    <w:rsid w:val="002829B3"/>
    <w:rsid w:val="0028631D"/>
    <w:rsid w:val="00286F97"/>
    <w:rsid w:val="00292C9F"/>
    <w:rsid w:val="00296B83"/>
    <w:rsid w:val="00297602"/>
    <w:rsid w:val="002A0A05"/>
    <w:rsid w:val="002A19BD"/>
    <w:rsid w:val="002A660B"/>
    <w:rsid w:val="002B0011"/>
    <w:rsid w:val="002B2D56"/>
    <w:rsid w:val="002B2F56"/>
    <w:rsid w:val="002B3252"/>
    <w:rsid w:val="002B326C"/>
    <w:rsid w:val="002B418E"/>
    <w:rsid w:val="002B5FEA"/>
    <w:rsid w:val="002C15D8"/>
    <w:rsid w:val="002C3868"/>
    <w:rsid w:val="002C49C2"/>
    <w:rsid w:val="002C73A9"/>
    <w:rsid w:val="002C76BE"/>
    <w:rsid w:val="002D4C16"/>
    <w:rsid w:val="002D5DFE"/>
    <w:rsid w:val="002E0F85"/>
    <w:rsid w:val="002E46F2"/>
    <w:rsid w:val="002E4A0B"/>
    <w:rsid w:val="002E7D4B"/>
    <w:rsid w:val="002F2FE3"/>
    <w:rsid w:val="002F430A"/>
    <w:rsid w:val="002F7BA8"/>
    <w:rsid w:val="00300B0A"/>
    <w:rsid w:val="0030147B"/>
    <w:rsid w:val="0030424A"/>
    <w:rsid w:val="00305185"/>
    <w:rsid w:val="00306C69"/>
    <w:rsid w:val="003105D5"/>
    <w:rsid w:val="00311BA2"/>
    <w:rsid w:val="0031248A"/>
    <w:rsid w:val="0031302E"/>
    <w:rsid w:val="0031449B"/>
    <w:rsid w:val="003151FB"/>
    <w:rsid w:val="0031585C"/>
    <w:rsid w:val="003160E2"/>
    <w:rsid w:val="00316A4A"/>
    <w:rsid w:val="00316D43"/>
    <w:rsid w:val="003204F9"/>
    <w:rsid w:val="00326A39"/>
    <w:rsid w:val="0032713F"/>
    <w:rsid w:val="003317C9"/>
    <w:rsid w:val="00335707"/>
    <w:rsid w:val="00336E7B"/>
    <w:rsid w:val="003402F6"/>
    <w:rsid w:val="00343664"/>
    <w:rsid w:val="003466B5"/>
    <w:rsid w:val="00347BD0"/>
    <w:rsid w:val="003500D2"/>
    <w:rsid w:val="003540C8"/>
    <w:rsid w:val="0035691F"/>
    <w:rsid w:val="00361ADF"/>
    <w:rsid w:val="00362211"/>
    <w:rsid w:val="003624A2"/>
    <w:rsid w:val="00362F7E"/>
    <w:rsid w:val="0036381C"/>
    <w:rsid w:val="00365C1B"/>
    <w:rsid w:val="0036766C"/>
    <w:rsid w:val="003738B4"/>
    <w:rsid w:val="00373C2F"/>
    <w:rsid w:val="00382545"/>
    <w:rsid w:val="003858A1"/>
    <w:rsid w:val="00390C72"/>
    <w:rsid w:val="00394474"/>
    <w:rsid w:val="00395935"/>
    <w:rsid w:val="00396770"/>
    <w:rsid w:val="003A03E0"/>
    <w:rsid w:val="003A2A34"/>
    <w:rsid w:val="003A385A"/>
    <w:rsid w:val="003A3B15"/>
    <w:rsid w:val="003A4ADB"/>
    <w:rsid w:val="003A4DDD"/>
    <w:rsid w:val="003A4E97"/>
    <w:rsid w:val="003A575A"/>
    <w:rsid w:val="003A64FF"/>
    <w:rsid w:val="003B38DE"/>
    <w:rsid w:val="003B4011"/>
    <w:rsid w:val="003B70C3"/>
    <w:rsid w:val="003C3A82"/>
    <w:rsid w:val="003C4FD3"/>
    <w:rsid w:val="003C7136"/>
    <w:rsid w:val="003C7DA4"/>
    <w:rsid w:val="003D2A22"/>
    <w:rsid w:val="003D71A4"/>
    <w:rsid w:val="003E182F"/>
    <w:rsid w:val="003E2423"/>
    <w:rsid w:val="003E4D82"/>
    <w:rsid w:val="003F18E6"/>
    <w:rsid w:val="003F2B2A"/>
    <w:rsid w:val="003F47B1"/>
    <w:rsid w:val="003F531B"/>
    <w:rsid w:val="003F6399"/>
    <w:rsid w:val="003F70E5"/>
    <w:rsid w:val="00401BB2"/>
    <w:rsid w:val="00405147"/>
    <w:rsid w:val="004074E2"/>
    <w:rsid w:val="00407EE4"/>
    <w:rsid w:val="0041093A"/>
    <w:rsid w:val="00413D2C"/>
    <w:rsid w:val="00413D3E"/>
    <w:rsid w:val="00414CDB"/>
    <w:rsid w:val="00415B39"/>
    <w:rsid w:val="00417012"/>
    <w:rsid w:val="004176CD"/>
    <w:rsid w:val="00417C1C"/>
    <w:rsid w:val="004206BE"/>
    <w:rsid w:val="00420B0E"/>
    <w:rsid w:val="00420C99"/>
    <w:rsid w:val="00422983"/>
    <w:rsid w:val="00422EE4"/>
    <w:rsid w:val="00423699"/>
    <w:rsid w:val="00423ADA"/>
    <w:rsid w:val="00426392"/>
    <w:rsid w:val="00427EDF"/>
    <w:rsid w:val="004304CB"/>
    <w:rsid w:val="00431409"/>
    <w:rsid w:val="00435C28"/>
    <w:rsid w:val="0043649D"/>
    <w:rsid w:val="00436803"/>
    <w:rsid w:val="00441E70"/>
    <w:rsid w:val="00442763"/>
    <w:rsid w:val="0044405F"/>
    <w:rsid w:val="00446727"/>
    <w:rsid w:val="004476BC"/>
    <w:rsid w:val="00450AAC"/>
    <w:rsid w:val="00451EFE"/>
    <w:rsid w:val="004523AE"/>
    <w:rsid w:val="00452728"/>
    <w:rsid w:val="0045562A"/>
    <w:rsid w:val="004561AD"/>
    <w:rsid w:val="0046053F"/>
    <w:rsid w:val="004623E5"/>
    <w:rsid w:val="0046258B"/>
    <w:rsid w:val="00464A5F"/>
    <w:rsid w:val="0046641C"/>
    <w:rsid w:val="00476613"/>
    <w:rsid w:val="004768A9"/>
    <w:rsid w:val="00480491"/>
    <w:rsid w:val="00485A88"/>
    <w:rsid w:val="00486F5F"/>
    <w:rsid w:val="0049112C"/>
    <w:rsid w:val="0049140C"/>
    <w:rsid w:val="00491985"/>
    <w:rsid w:val="00493441"/>
    <w:rsid w:val="0049405F"/>
    <w:rsid w:val="00494F29"/>
    <w:rsid w:val="00495334"/>
    <w:rsid w:val="004A04C5"/>
    <w:rsid w:val="004A5A99"/>
    <w:rsid w:val="004B3758"/>
    <w:rsid w:val="004B39EB"/>
    <w:rsid w:val="004B470C"/>
    <w:rsid w:val="004B61FC"/>
    <w:rsid w:val="004B762F"/>
    <w:rsid w:val="004C15C0"/>
    <w:rsid w:val="004C15EC"/>
    <w:rsid w:val="004C1628"/>
    <w:rsid w:val="004C2B79"/>
    <w:rsid w:val="004C457C"/>
    <w:rsid w:val="004C5038"/>
    <w:rsid w:val="004C5CD3"/>
    <w:rsid w:val="004D0895"/>
    <w:rsid w:val="004D183A"/>
    <w:rsid w:val="004D18C4"/>
    <w:rsid w:val="004D2946"/>
    <w:rsid w:val="004D31AD"/>
    <w:rsid w:val="004D3252"/>
    <w:rsid w:val="004D455C"/>
    <w:rsid w:val="004D523C"/>
    <w:rsid w:val="004D5C62"/>
    <w:rsid w:val="004D5FC3"/>
    <w:rsid w:val="004E0481"/>
    <w:rsid w:val="004E3A60"/>
    <w:rsid w:val="004E5126"/>
    <w:rsid w:val="004E5387"/>
    <w:rsid w:val="004E746F"/>
    <w:rsid w:val="004F05C8"/>
    <w:rsid w:val="004F2620"/>
    <w:rsid w:val="004F45B5"/>
    <w:rsid w:val="00501D1B"/>
    <w:rsid w:val="00503F9E"/>
    <w:rsid w:val="0050410F"/>
    <w:rsid w:val="005054EE"/>
    <w:rsid w:val="00507AF3"/>
    <w:rsid w:val="00512852"/>
    <w:rsid w:val="005167D9"/>
    <w:rsid w:val="00520A91"/>
    <w:rsid w:val="00524B46"/>
    <w:rsid w:val="00525C56"/>
    <w:rsid w:val="00526009"/>
    <w:rsid w:val="0052668C"/>
    <w:rsid w:val="00526E5A"/>
    <w:rsid w:val="0053016D"/>
    <w:rsid w:val="00530B9E"/>
    <w:rsid w:val="00530F14"/>
    <w:rsid w:val="00532777"/>
    <w:rsid w:val="00534195"/>
    <w:rsid w:val="005352A6"/>
    <w:rsid w:val="005405F6"/>
    <w:rsid w:val="00541055"/>
    <w:rsid w:val="00541820"/>
    <w:rsid w:val="0054258E"/>
    <w:rsid w:val="005432A3"/>
    <w:rsid w:val="00543A7E"/>
    <w:rsid w:val="0055053E"/>
    <w:rsid w:val="00550B29"/>
    <w:rsid w:val="00551C86"/>
    <w:rsid w:val="0055288A"/>
    <w:rsid w:val="00557879"/>
    <w:rsid w:val="005639C4"/>
    <w:rsid w:val="005645AB"/>
    <w:rsid w:val="005655BD"/>
    <w:rsid w:val="005655FE"/>
    <w:rsid w:val="00566315"/>
    <w:rsid w:val="00567D3E"/>
    <w:rsid w:val="0057497C"/>
    <w:rsid w:val="00575CD6"/>
    <w:rsid w:val="00580881"/>
    <w:rsid w:val="00584904"/>
    <w:rsid w:val="00585128"/>
    <w:rsid w:val="005879B3"/>
    <w:rsid w:val="0059204C"/>
    <w:rsid w:val="00592594"/>
    <w:rsid w:val="005A0821"/>
    <w:rsid w:val="005A38BA"/>
    <w:rsid w:val="005A3921"/>
    <w:rsid w:val="005A4C0B"/>
    <w:rsid w:val="005A7345"/>
    <w:rsid w:val="005A7DED"/>
    <w:rsid w:val="005B10CF"/>
    <w:rsid w:val="005B219A"/>
    <w:rsid w:val="005B4AE0"/>
    <w:rsid w:val="005B5E87"/>
    <w:rsid w:val="005C53E4"/>
    <w:rsid w:val="005C5B39"/>
    <w:rsid w:val="005C5B4C"/>
    <w:rsid w:val="005D1137"/>
    <w:rsid w:val="005D1417"/>
    <w:rsid w:val="005D1795"/>
    <w:rsid w:val="005D3A00"/>
    <w:rsid w:val="005D4C26"/>
    <w:rsid w:val="005D4DB4"/>
    <w:rsid w:val="005D5BF2"/>
    <w:rsid w:val="005E08D3"/>
    <w:rsid w:val="005E13ED"/>
    <w:rsid w:val="005E5AC0"/>
    <w:rsid w:val="005F25E5"/>
    <w:rsid w:val="005F26A2"/>
    <w:rsid w:val="005F34F1"/>
    <w:rsid w:val="005F39BC"/>
    <w:rsid w:val="005F6B4E"/>
    <w:rsid w:val="005F731C"/>
    <w:rsid w:val="0060297B"/>
    <w:rsid w:val="00602BCA"/>
    <w:rsid w:val="00603075"/>
    <w:rsid w:val="0060429E"/>
    <w:rsid w:val="006049F0"/>
    <w:rsid w:val="00607398"/>
    <w:rsid w:val="00607814"/>
    <w:rsid w:val="00607E8D"/>
    <w:rsid w:val="00610056"/>
    <w:rsid w:val="0061420B"/>
    <w:rsid w:val="00616C36"/>
    <w:rsid w:val="00620041"/>
    <w:rsid w:val="00623FF0"/>
    <w:rsid w:val="00625D4C"/>
    <w:rsid w:val="00632021"/>
    <w:rsid w:val="006323EE"/>
    <w:rsid w:val="00637295"/>
    <w:rsid w:val="00640A18"/>
    <w:rsid w:val="00643232"/>
    <w:rsid w:val="0064556A"/>
    <w:rsid w:val="00645E45"/>
    <w:rsid w:val="00650330"/>
    <w:rsid w:val="00650758"/>
    <w:rsid w:val="00651443"/>
    <w:rsid w:val="00653D8C"/>
    <w:rsid w:val="00660165"/>
    <w:rsid w:val="00663678"/>
    <w:rsid w:val="00663F2A"/>
    <w:rsid w:val="006665A5"/>
    <w:rsid w:val="00666D58"/>
    <w:rsid w:val="00667EEA"/>
    <w:rsid w:val="00670857"/>
    <w:rsid w:val="00670A85"/>
    <w:rsid w:val="00671D34"/>
    <w:rsid w:val="006731A6"/>
    <w:rsid w:val="0067351D"/>
    <w:rsid w:val="0067406C"/>
    <w:rsid w:val="00675DD1"/>
    <w:rsid w:val="00676E26"/>
    <w:rsid w:val="00680091"/>
    <w:rsid w:val="00682EB6"/>
    <w:rsid w:val="00682EDE"/>
    <w:rsid w:val="00685150"/>
    <w:rsid w:val="00686301"/>
    <w:rsid w:val="00687005"/>
    <w:rsid w:val="00687AC9"/>
    <w:rsid w:val="00690DA9"/>
    <w:rsid w:val="00691017"/>
    <w:rsid w:val="006A1FB8"/>
    <w:rsid w:val="006A2016"/>
    <w:rsid w:val="006A5703"/>
    <w:rsid w:val="006A7D1A"/>
    <w:rsid w:val="006B091A"/>
    <w:rsid w:val="006B0C51"/>
    <w:rsid w:val="006B0D8B"/>
    <w:rsid w:val="006B4974"/>
    <w:rsid w:val="006B5656"/>
    <w:rsid w:val="006B70D5"/>
    <w:rsid w:val="006B7E9B"/>
    <w:rsid w:val="006C020F"/>
    <w:rsid w:val="006C0E4D"/>
    <w:rsid w:val="006C4111"/>
    <w:rsid w:val="006C428D"/>
    <w:rsid w:val="006C51C6"/>
    <w:rsid w:val="006C5BAA"/>
    <w:rsid w:val="006C6CD1"/>
    <w:rsid w:val="006C6FA3"/>
    <w:rsid w:val="006C7A36"/>
    <w:rsid w:val="006D0547"/>
    <w:rsid w:val="006D288F"/>
    <w:rsid w:val="006D5A09"/>
    <w:rsid w:val="006D6E38"/>
    <w:rsid w:val="006D7763"/>
    <w:rsid w:val="006D7E5B"/>
    <w:rsid w:val="006E2189"/>
    <w:rsid w:val="006E336C"/>
    <w:rsid w:val="006E39DF"/>
    <w:rsid w:val="006E5C90"/>
    <w:rsid w:val="006F0F72"/>
    <w:rsid w:val="006F7A30"/>
    <w:rsid w:val="00700967"/>
    <w:rsid w:val="00702794"/>
    <w:rsid w:val="007027D8"/>
    <w:rsid w:val="00704124"/>
    <w:rsid w:val="0070732B"/>
    <w:rsid w:val="007076D7"/>
    <w:rsid w:val="00710C70"/>
    <w:rsid w:val="00711034"/>
    <w:rsid w:val="00711331"/>
    <w:rsid w:val="00711DC2"/>
    <w:rsid w:val="00713CBC"/>
    <w:rsid w:val="00714387"/>
    <w:rsid w:val="007159CF"/>
    <w:rsid w:val="00723C52"/>
    <w:rsid w:val="007242C6"/>
    <w:rsid w:val="0072556B"/>
    <w:rsid w:val="00726F95"/>
    <w:rsid w:val="0073086D"/>
    <w:rsid w:val="00734C29"/>
    <w:rsid w:val="00736704"/>
    <w:rsid w:val="00740200"/>
    <w:rsid w:val="00740A77"/>
    <w:rsid w:val="00742973"/>
    <w:rsid w:val="00751E9E"/>
    <w:rsid w:val="00751EEE"/>
    <w:rsid w:val="00753275"/>
    <w:rsid w:val="00754962"/>
    <w:rsid w:val="00754D54"/>
    <w:rsid w:val="00756E3F"/>
    <w:rsid w:val="00761DBD"/>
    <w:rsid w:val="00762A8A"/>
    <w:rsid w:val="00766A65"/>
    <w:rsid w:val="00771D34"/>
    <w:rsid w:val="00772273"/>
    <w:rsid w:val="0077235B"/>
    <w:rsid w:val="00772762"/>
    <w:rsid w:val="00772800"/>
    <w:rsid w:val="007731E4"/>
    <w:rsid w:val="00773203"/>
    <w:rsid w:val="0077668F"/>
    <w:rsid w:val="00780AD9"/>
    <w:rsid w:val="00782FE4"/>
    <w:rsid w:val="0078312C"/>
    <w:rsid w:val="0078376F"/>
    <w:rsid w:val="00784F38"/>
    <w:rsid w:val="00785AE2"/>
    <w:rsid w:val="0078667D"/>
    <w:rsid w:val="00787FC8"/>
    <w:rsid w:val="007925B6"/>
    <w:rsid w:val="0079378D"/>
    <w:rsid w:val="00795937"/>
    <w:rsid w:val="00795CF2"/>
    <w:rsid w:val="007A49B8"/>
    <w:rsid w:val="007B02F7"/>
    <w:rsid w:val="007B13D0"/>
    <w:rsid w:val="007B2B8E"/>
    <w:rsid w:val="007B424A"/>
    <w:rsid w:val="007C05F2"/>
    <w:rsid w:val="007C0B09"/>
    <w:rsid w:val="007C2867"/>
    <w:rsid w:val="007C521D"/>
    <w:rsid w:val="007C613A"/>
    <w:rsid w:val="007C7852"/>
    <w:rsid w:val="007D3D1E"/>
    <w:rsid w:val="007D3FDD"/>
    <w:rsid w:val="007D7E55"/>
    <w:rsid w:val="007E3B20"/>
    <w:rsid w:val="007E51DE"/>
    <w:rsid w:val="007E58CB"/>
    <w:rsid w:val="007E6260"/>
    <w:rsid w:val="007E638A"/>
    <w:rsid w:val="007E76F1"/>
    <w:rsid w:val="007F1601"/>
    <w:rsid w:val="007F1BDC"/>
    <w:rsid w:val="007F25AA"/>
    <w:rsid w:val="007F7659"/>
    <w:rsid w:val="00802258"/>
    <w:rsid w:val="00802F2B"/>
    <w:rsid w:val="00802F61"/>
    <w:rsid w:val="008031AE"/>
    <w:rsid w:val="008059FE"/>
    <w:rsid w:val="00805A88"/>
    <w:rsid w:val="00806466"/>
    <w:rsid w:val="00806AF2"/>
    <w:rsid w:val="00814B7C"/>
    <w:rsid w:val="00815530"/>
    <w:rsid w:val="00823858"/>
    <w:rsid w:val="0082549E"/>
    <w:rsid w:val="008354B8"/>
    <w:rsid w:val="00835EBE"/>
    <w:rsid w:val="0083628E"/>
    <w:rsid w:val="00836D47"/>
    <w:rsid w:val="0084002C"/>
    <w:rsid w:val="00842C43"/>
    <w:rsid w:val="008450B4"/>
    <w:rsid w:val="00845B4E"/>
    <w:rsid w:val="00845B70"/>
    <w:rsid w:val="00847575"/>
    <w:rsid w:val="00847B34"/>
    <w:rsid w:val="00851AAB"/>
    <w:rsid w:val="00852EA3"/>
    <w:rsid w:val="0085393C"/>
    <w:rsid w:val="008573C5"/>
    <w:rsid w:val="00857D46"/>
    <w:rsid w:val="00857E02"/>
    <w:rsid w:val="00871349"/>
    <w:rsid w:val="008748A7"/>
    <w:rsid w:val="00876CA7"/>
    <w:rsid w:val="008809F9"/>
    <w:rsid w:val="00881A94"/>
    <w:rsid w:val="00884864"/>
    <w:rsid w:val="008863B6"/>
    <w:rsid w:val="0088725B"/>
    <w:rsid w:val="00891676"/>
    <w:rsid w:val="00893F3C"/>
    <w:rsid w:val="008945CC"/>
    <w:rsid w:val="00895769"/>
    <w:rsid w:val="00896F7D"/>
    <w:rsid w:val="008970AD"/>
    <w:rsid w:val="008970FB"/>
    <w:rsid w:val="008A0709"/>
    <w:rsid w:val="008A26EA"/>
    <w:rsid w:val="008A34BD"/>
    <w:rsid w:val="008A39B8"/>
    <w:rsid w:val="008A7CB2"/>
    <w:rsid w:val="008B1516"/>
    <w:rsid w:val="008B3E9F"/>
    <w:rsid w:val="008B3FF1"/>
    <w:rsid w:val="008B4F95"/>
    <w:rsid w:val="008B54B7"/>
    <w:rsid w:val="008B6C47"/>
    <w:rsid w:val="008C0221"/>
    <w:rsid w:val="008C0631"/>
    <w:rsid w:val="008C19B3"/>
    <w:rsid w:val="008C1CE6"/>
    <w:rsid w:val="008C6D20"/>
    <w:rsid w:val="008D1A21"/>
    <w:rsid w:val="008D5776"/>
    <w:rsid w:val="008D6FDC"/>
    <w:rsid w:val="008E0A18"/>
    <w:rsid w:val="008E1FE9"/>
    <w:rsid w:val="008E2251"/>
    <w:rsid w:val="008E5D07"/>
    <w:rsid w:val="008F44BE"/>
    <w:rsid w:val="008F4B84"/>
    <w:rsid w:val="008F7261"/>
    <w:rsid w:val="00901819"/>
    <w:rsid w:val="00901C47"/>
    <w:rsid w:val="00906124"/>
    <w:rsid w:val="009105BF"/>
    <w:rsid w:val="009107F5"/>
    <w:rsid w:val="00912DCA"/>
    <w:rsid w:val="00914879"/>
    <w:rsid w:val="00915F15"/>
    <w:rsid w:val="00916859"/>
    <w:rsid w:val="00922CF1"/>
    <w:rsid w:val="00923B1C"/>
    <w:rsid w:val="00923DE9"/>
    <w:rsid w:val="00925223"/>
    <w:rsid w:val="00925AAA"/>
    <w:rsid w:val="00927AF7"/>
    <w:rsid w:val="00932AF3"/>
    <w:rsid w:val="0093317B"/>
    <w:rsid w:val="0093559E"/>
    <w:rsid w:val="0093713D"/>
    <w:rsid w:val="00937504"/>
    <w:rsid w:val="009400B9"/>
    <w:rsid w:val="009418CC"/>
    <w:rsid w:val="009431DA"/>
    <w:rsid w:val="00943A02"/>
    <w:rsid w:val="00943A32"/>
    <w:rsid w:val="00950829"/>
    <w:rsid w:val="009519D6"/>
    <w:rsid w:val="009549EE"/>
    <w:rsid w:val="009561F4"/>
    <w:rsid w:val="00956386"/>
    <w:rsid w:val="009572AE"/>
    <w:rsid w:val="009618F4"/>
    <w:rsid w:val="0096208C"/>
    <w:rsid w:val="00963D8D"/>
    <w:rsid w:val="00963F0A"/>
    <w:rsid w:val="00966606"/>
    <w:rsid w:val="00967288"/>
    <w:rsid w:val="00967C33"/>
    <w:rsid w:val="00967DD7"/>
    <w:rsid w:val="0097076E"/>
    <w:rsid w:val="00971439"/>
    <w:rsid w:val="0097376A"/>
    <w:rsid w:val="009770C5"/>
    <w:rsid w:val="00981738"/>
    <w:rsid w:val="00981FFD"/>
    <w:rsid w:val="009848DB"/>
    <w:rsid w:val="00985703"/>
    <w:rsid w:val="009859F2"/>
    <w:rsid w:val="009867D4"/>
    <w:rsid w:val="0099729D"/>
    <w:rsid w:val="0099736E"/>
    <w:rsid w:val="009A145B"/>
    <w:rsid w:val="009A32AB"/>
    <w:rsid w:val="009A65F6"/>
    <w:rsid w:val="009A7A3E"/>
    <w:rsid w:val="009B003A"/>
    <w:rsid w:val="009B1DC4"/>
    <w:rsid w:val="009B2FDB"/>
    <w:rsid w:val="009B31D6"/>
    <w:rsid w:val="009B4D56"/>
    <w:rsid w:val="009B5881"/>
    <w:rsid w:val="009B5D43"/>
    <w:rsid w:val="009B608D"/>
    <w:rsid w:val="009C200B"/>
    <w:rsid w:val="009C55C0"/>
    <w:rsid w:val="009C57F7"/>
    <w:rsid w:val="009C6060"/>
    <w:rsid w:val="009C74BF"/>
    <w:rsid w:val="009D00FB"/>
    <w:rsid w:val="009D1804"/>
    <w:rsid w:val="009D2E9E"/>
    <w:rsid w:val="009D61C7"/>
    <w:rsid w:val="009D64AE"/>
    <w:rsid w:val="009E1A27"/>
    <w:rsid w:val="009E47CE"/>
    <w:rsid w:val="009E4EFD"/>
    <w:rsid w:val="009E565C"/>
    <w:rsid w:val="009E767F"/>
    <w:rsid w:val="009E774D"/>
    <w:rsid w:val="009E7D39"/>
    <w:rsid w:val="009F420C"/>
    <w:rsid w:val="009F5287"/>
    <w:rsid w:val="009F6E86"/>
    <w:rsid w:val="009F747C"/>
    <w:rsid w:val="00A02F25"/>
    <w:rsid w:val="00A06936"/>
    <w:rsid w:val="00A06EF9"/>
    <w:rsid w:val="00A1123C"/>
    <w:rsid w:val="00A1304F"/>
    <w:rsid w:val="00A13332"/>
    <w:rsid w:val="00A15711"/>
    <w:rsid w:val="00A1672C"/>
    <w:rsid w:val="00A16DB0"/>
    <w:rsid w:val="00A2054D"/>
    <w:rsid w:val="00A211B2"/>
    <w:rsid w:val="00A30CD3"/>
    <w:rsid w:val="00A3690A"/>
    <w:rsid w:val="00A376BF"/>
    <w:rsid w:val="00A376C9"/>
    <w:rsid w:val="00A4170F"/>
    <w:rsid w:val="00A4557F"/>
    <w:rsid w:val="00A5180D"/>
    <w:rsid w:val="00A571F3"/>
    <w:rsid w:val="00A6055A"/>
    <w:rsid w:val="00A60FC3"/>
    <w:rsid w:val="00A61105"/>
    <w:rsid w:val="00A634F0"/>
    <w:rsid w:val="00A635E5"/>
    <w:rsid w:val="00A64BB7"/>
    <w:rsid w:val="00A67DBA"/>
    <w:rsid w:val="00A72417"/>
    <w:rsid w:val="00A74615"/>
    <w:rsid w:val="00A750EF"/>
    <w:rsid w:val="00A756B5"/>
    <w:rsid w:val="00A756FF"/>
    <w:rsid w:val="00A7610A"/>
    <w:rsid w:val="00A7784F"/>
    <w:rsid w:val="00A825A4"/>
    <w:rsid w:val="00A8435E"/>
    <w:rsid w:val="00A84711"/>
    <w:rsid w:val="00A84AB6"/>
    <w:rsid w:val="00A86C73"/>
    <w:rsid w:val="00A872A7"/>
    <w:rsid w:val="00A874D7"/>
    <w:rsid w:val="00A92AD1"/>
    <w:rsid w:val="00A93D5D"/>
    <w:rsid w:val="00A95067"/>
    <w:rsid w:val="00A950EF"/>
    <w:rsid w:val="00A972CB"/>
    <w:rsid w:val="00AA16B4"/>
    <w:rsid w:val="00AA3544"/>
    <w:rsid w:val="00AA389B"/>
    <w:rsid w:val="00AA418A"/>
    <w:rsid w:val="00AA4AA0"/>
    <w:rsid w:val="00AA4E22"/>
    <w:rsid w:val="00AA4EE2"/>
    <w:rsid w:val="00AA5752"/>
    <w:rsid w:val="00AA6E05"/>
    <w:rsid w:val="00AB2A44"/>
    <w:rsid w:val="00AB73E0"/>
    <w:rsid w:val="00AC2115"/>
    <w:rsid w:val="00AC3C95"/>
    <w:rsid w:val="00AC461C"/>
    <w:rsid w:val="00AC4EE7"/>
    <w:rsid w:val="00AC745C"/>
    <w:rsid w:val="00AD22CA"/>
    <w:rsid w:val="00AD2573"/>
    <w:rsid w:val="00AD60C0"/>
    <w:rsid w:val="00AD69FF"/>
    <w:rsid w:val="00AD7AFC"/>
    <w:rsid w:val="00AE16F6"/>
    <w:rsid w:val="00AE2E11"/>
    <w:rsid w:val="00AE3D95"/>
    <w:rsid w:val="00AE67AA"/>
    <w:rsid w:val="00AE74EC"/>
    <w:rsid w:val="00AE7E46"/>
    <w:rsid w:val="00AF4B44"/>
    <w:rsid w:val="00AF4D92"/>
    <w:rsid w:val="00AF719B"/>
    <w:rsid w:val="00AF7754"/>
    <w:rsid w:val="00B00F88"/>
    <w:rsid w:val="00B027D2"/>
    <w:rsid w:val="00B056EC"/>
    <w:rsid w:val="00B05D37"/>
    <w:rsid w:val="00B06BE8"/>
    <w:rsid w:val="00B07261"/>
    <w:rsid w:val="00B112DA"/>
    <w:rsid w:val="00B14633"/>
    <w:rsid w:val="00B1561A"/>
    <w:rsid w:val="00B22B79"/>
    <w:rsid w:val="00B258A3"/>
    <w:rsid w:val="00B31816"/>
    <w:rsid w:val="00B34B1C"/>
    <w:rsid w:val="00B34E8F"/>
    <w:rsid w:val="00B36C7E"/>
    <w:rsid w:val="00B4113A"/>
    <w:rsid w:val="00B43ACF"/>
    <w:rsid w:val="00B4776D"/>
    <w:rsid w:val="00B53394"/>
    <w:rsid w:val="00B54396"/>
    <w:rsid w:val="00B54511"/>
    <w:rsid w:val="00B54ECB"/>
    <w:rsid w:val="00B57328"/>
    <w:rsid w:val="00B60232"/>
    <w:rsid w:val="00B65CCC"/>
    <w:rsid w:val="00B7352E"/>
    <w:rsid w:val="00B73533"/>
    <w:rsid w:val="00B762A8"/>
    <w:rsid w:val="00B7792F"/>
    <w:rsid w:val="00B80568"/>
    <w:rsid w:val="00B80876"/>
    <w:rsid w:val="00B8178B"/>
    <w:rsid w:val="00B85BB3"/>
    <w:rsid w:val="00B85C98"/>
    <w:rsid w:val="00B85DC3"/>
    <w:rsid w:val="00B85F46"/>
    <w:rsid w:val="00B90C21"/>
    <w:rsid w:val="00B91AA8"/>
    <w:rsid w:val="00B941C7"/>
    <w:rsid w:val="00B94DAE"/>
    <w:rsid w:val="00BA0F00"/>
    <w:rsid w:val="00BA1DE9"/>
    <w:rsid w:val="00BA1E51"/>
    <w:rsid w:val="00BA3A09"/>
    <w:rsid w:val="00BA47E7"/>
    <w:rsid w:val="00BA4CFC"/>
    <w:rsid w:val="00BA746B"/>
    <w:rsid w:val="00BB24A2"/>
    <w:rsid w:val="00BB3BD0"/>
    <w:rsid w:val="00BC00EC"/>
    <w:rsid w:val="00BC082F"/>
    <w:rsid w:val="00BC2C42"/>
    <w:rsid w:val="00BC2FB0"/>
    <w:rsid w:val="00BC3D60"/>
    <w:rsid w:val="00BC45C2"/>
    <w:rsid w:val="00BC51CE"/>
    <w:rsid w:val="00BD3CA4"/>
    <w:rsid w:val="00BD50DC"/>
    <w:rsid w:val="00BD60C2"/>
    <w:rsid w:val="00BD72D9"/>
    <w:rsid w:val="00BD7EC7"/>
    <w:rsid w:val="00BE0C90"/>
    <w:rsid w:val="00BE1105"/>
    <w:rsid w:val="00BE2715"/>
    <w:rsid w:val="00BE47BE"/>
    <w:rsid w:val="00BE4940"/>
    <w:rsid w:val="00BE4EED"/>
    <w:rsid w:val="00BE688A"/>
    <w:rsid w:val="00BE7FD6"/>
    <w:rsid w:val="00BF015B"/>
    <w:rsid w:val="00BF0AD3"/>
    <w:rsid w:val="00BF725F"/>
    <w:rsid w:val="00C00D4C"/>
    <w:rsid w:val="00C02EEF"/>
    <w:rsid w:val="00C12B32"/>
    <w:rsid w:val="00C12C5B"/>
    <w:rsid w:val="00C13DC1"/>
    <w:rsid w:val="00C13DC4"/>
    <w:rsid w:val="00C1546E"/>
    <w:rsid w:val="00C157C8"/>
    <w:rsid w:val="00C159D8"/>
    <w:rsid w:val="00C223AC"/>
    <w:rsid w:val="00C2266F"/>
    <w:rsid w:val="00C231D2"/>
    <w:rsid w:val="00C252F1"/>
    <w:rsid w:val="00C25D01"/>
    <w:rsid w:val="00C27A96"/>
    <w:rsid w:val="00C27F5D"/>
    <w:rsid w:val="00C30E19"/>
    <w:rsid w:val="00C33404"/>
    <w:rsid w:val="00C37FB1"/>
    <w:rsid w:val="00C4088C"/>
    <w:rsid w:val="00C40B34"/>
    <w:rsid w:val="00C40B87"/>
    <w:rsid w:val="00C45DB6"/>
    <w:rsid w:val="00C509C4"/>
    <w:rsid w:val="00C51D78"/>
    <w:rsid w:val="00C54313"/>
    <w:rsid w:val="00C5440C"/>
    <w:rsid w:val="00C549C7"/>
    <w:rsid w:val="00C54F61"/>
    <w:rsid w:val="00C5559E"/>
    <w:rsid w:val="00C60056"/>
    <w:rsid w:val="00C63B88"/>
    <w:rsid w:val="00C70057"/>
    <w:rsid w:val="00C72978"/>
    <w:rsid w:val="00C75709"/>
    <w:rsid w:val="00C77D68"/>
    <w:rsid w:val="00C8378F"/>
    <w:rsid w:val="00C84ABC"/>
    <w:rsid w:val="00C905F2"/>
    <w:rsid w:val="00C91259"/>
    <w:rsid w:val="00C93015"/>
    <w:rsid w:val="00C93401"/>
    <w:rsid w:val="00C9351E"/>
    <w:rsid w:val="00C95EAA"/>
    <w:rsid w:val="00C968AA"/>
    <w:rsid w:val="00CA4A7B"/>
    <w:rsid w:val="00CA72AA"/>
    <w:rsid w:val="00CB3C1C"/>
    <w:rsid w:val="00CB47FC"/>
    <w:rsid w:val="00CB5150"/>
    <w:rsid w:val="00CB5C18"/>
    <w:rsid w:val="00CB6BD3"/>
    <w:rsid w:val="00CC174C"/>
    <w:rsid w:val="00CC2C19"/>
    <w:rsid w:val="00CC5F6E"/>
    <w:rsid w:val="00CD7FC7"/>
    <w:rsid w:val="00CE34EE"/>
    <w:rsid w:val="00CE37F3"/>
    <w:rsid w:val="00CE3D55"/>
    <w:rsid w:val="00CE7FAA"/>
    <w:rsid w:val="00CF03A8"/>
    <w:rsid w:val="00CF04A4"/>
    <w:rsid w:val="00CF1C72"/>
    <w:rsid w:val="00CF253F"/>
    <w:rsid w:val="00CF4B8B"/>
    <w:rsid w:val="00CF67D9"/>
    <w:rsid w:val="00CF75AB"/>
    <w:rsid w:val="00CF76F4"/>
    <w:rsid w:val="00CF7A00"/>
    <w:rsid w:val="00D00243"/>
    <w:rsid w:val="00D03133"/>
    <w:rsid w:val="00D04DB2"/>
    <w:rsid w:val="00D11147"/>
    <w:rsid w:val="00D12AD7"/>
    <w:rsid w:val="00D15E57"/>
    <w:rsid w:val="00D17B26"/>
    <w:rsid w:val="00D202E8"/>
    <w:rsid w:val="00D26C2D"/>
    <w:rsid w:val="00D26DAE"/>
    <w:rsid w:val="00D31A4D"/>
    <w:rsid w:val="00D34D56"/>
    <w:rsid w:val="00D40762"/>
    <w:rsid w:val="00D40D6B"/>
    <w:rsid w:val="00D41C50"/>
    <w:rsid w:val="00D43543"/>
    <w:rsid w:val="00D43944"/>
    <w:rsid w:val="00D44402"/>
    <w:rsid w:val="00D457FE"/>
    <w:rsid w:val="00D502F9"/>
    <w:rsid w:val="00D555AA"/>
    <w:rsid w:val="00D5700E"/>
    <w:rsid w:val="00D60E16"/>
    <w:rsid w:val="00D60FC2"/>
    <w:rsid w:val="00D6380E"/>
    <w:rsid w:val="00D658C0"/>
    <w:rsid w:val="00D66223"/>
    <w:rsid w:val="00D67FCF"/>
    <w:rsid w:val="00D712DE"/>
    <w:rsid w:val="00D73331"/>
    <w:rsid w:val="00D81DD6"/>
    <w:rsid w:val="00D8427F"/>
    <w:rsid w:val="00D84B8A"/>
    <w:rsid w:val="00D90B03"/>
    <w:rsid w:val="00D90F4B"/>
    <w:rsid w:val="00D91D85"/>
    <w:rsid w:val="00D92FD3"/>
    <w:rsid w:val="00D96FDD"/>
    <w:rsid w:val="00DA012D"/>
    <w:rsid w:val="00DA0641"/>
    <w:rsid w:val="00DA28DD"/>
    <w:rsid w:val="00DA3C11"/>
    <w:rsid w:val="00DA4B26"/>
    <w:rsid w:val="00DA5618"/>
    <w:rsid w:val="00DA7B6D"/>
    <w:rsid w:val="00DB2CF8"/>
    <w:rsid w:val="00DB3C6A"/>
    <w:rsid w:val="00DC1453"/>
    <w:rsid w:val="00DC1A9C"/>
    <w:rsid w:val="00DC3AEE"/>
    <w:rsid w:val="00DC3C10"/>
    <w:rsid w:val="00DC61D1"/>
    <w:rsid w:val="00DD499F"/>
    <w:rsid w:val="00DD5C8A"/>
    <w:rsid w:val="00DD61D9"/>
    <w:rsid w:val="00DE02B9"/>
    <w:rsid w:val="00DE1174"/>
    <w:rsid w:val="00DE6E9F"/>
    <w:rsid w:val="00DF1F69"/>
    <w:rsid w:val="00DF2096"/>
    <w:rsid w:val="00DF39D8"/>
    <w:rsid w:val="00DF4F07"/>
    <w:rsid w:val="00E0186D"/>
    <w:rsid w:val="00E01EAA"/>
    <w:rsid w:val="00E02647"/>
    <w:rsid w:val="00E045FC"/>
    <w:rsid w:val="00E05F10"/>
    <w:rsid w:val="00E1022F"/>
    <w:rsid w:val="00E10AAF"/>
    <w:rsid w:val="00E12A46"/>
    <w:rsid w:val="00E15625"/>
    <w:rsid w:val="00E16588"/>
    <w:rsid w:val="00E16D54"/>
    <w:rsid w:val="00E16EA0"/>
    <w:rsid w:val="00E21308"/>
    <w:rsid w:val="00E21750"/>
    <w:rsid w:val="00E21B2B"/>
    <w:rsid w:val="00E2480A"/>
    <w:rsid w:val="00E2570B"/>
    <w:rsid w:val="00E300DF"/>
    <w:rsid w:val="00E35395"/>
    <w:rsid w:val="00E357E1"/>
    <w:rsid w:val="00E36396"/>
    <w:rsid w:val="00E369A4"/>
    <w:rsid w:val="00E36F30"/>
    <w:rsid w:val="00E43966"/>
    <w:rsid w:val="00E43E14"/>
    <w:rsid w:val="00E45562"/>
    <w:rsid w:val="00E468C3"/>
    <w:rsid w:val="00E46DB6"/>
    <w:rsid w:val="00E4717B"/>
    <w:rsid w:val="00E531E6"/>
    <w:rsid w:val="00E537B7"/>
    <w:rsid w:val="00E53E12"/>
    <w:rsid w:val="00E573D3"/>
    <w:rsid w:val="00E57AFC"/>
    <w:rsid w:val="00E60C5D"/>
    <w:rsid w:val="00E62718"/>
    <w:rsid w:val="00E639A8"/>
    <w:rsid w:val="00E64E2C"/>
    <w:rsid w:val="00E65102"/>
    <w:rsid w:val="00E74728"/>
    <w:rsid w:val="00E7483F"/>
    <w:rsid w:val="00E74C47"/>
    <w:rsid w:val="00E761A7"/>
    <w:rsid w:val="00E762F9"/>
    <w:rsid w:val="00E80C88"/>
    <w:rsid w:val="00E80DB5"/>
    <w:rsid w:val="00E818B9"/>
    <w:rsid w:val="00E855F6"/>
    <w:rsid w:val="00E861BD"/>
    <w:rsid w:val="00E8646A"/>
    <w:rsid w:val="00E86F53"/>
    <w:rsid w:val="00E9053B"/>
    <w:rsid w:val="00E908D6"/>
    <w:rsid w:val="00E9320B"/>
    <w:rsid w:val="00E960E0"/>
    <w:rsid w:val="00E964DD"/>
    <w:rsid w:val="00E976CD"/>
    <w:rsid w:val="00EA0DC9"/>
    <w:rsid w:val="00EA2AC5"/>
    <w:rsid w:val="00EA4588"/>
    <w:rsid w:val="00EB185E"/>
    <w:rsid w:val="00EB5D8C"/>
    <w:rsid w:val="00EB715F"/>
    <w:rsid w:val="00EB7B8E"/>
    <w:rsid w:val="00EC2060"/>
    <w:rsid w:val="00EC2168"/>
    <w:rsid w:val="00EC4245"/>
    <w:rsid w:val="00EC7CE0"/>
    <w:rsid w:val="00ED040C"/>
    <w:rsid w:val="00ED0C94"/>
    <w:rsid w:val="00ED1DFF"/>
    <w:rsid w:val="00ED2D26"/>
    <w:rsid w:val="00ED370D"/>
    <w:rsid w:val="00ED4630"/>
    <w:rsid w:val="00ED49E9"/>
    <w:rsid w:val="00ED7F87"/>
    <w:rsid w:val="00EE2210"/>
    <w:rsid w:val="00EE41B1"/>
    <w:rsid w:val="00EE46FF"/>
    <w:rsid w:val="00EE619A"/>
    <w:rsid w:val="00EE6C6A"/>
    <w:rsid w:val="00EF4ED5"/>
    <w:rsid w:val="00EF7783"/>
    <w:rsid w:val="00F0048A"/>
    <w:rsid w:val="00F01BE3"/>
    <w:rsid w:val="00F02F45"/>
    <w:rsid w:val="00F03FDE"/>
    <w:rsid w:val="00F04A38"/>
    <w:rsid w:val="00F05583"/>
    <w:rsid w:val="00F10113"/>
    <w:rsid w:val="00F10666"/>
    <w:rsid w:val="00F12BB2"/>
    <w:rsid w:val="00F14324"/>
    <w:rsid w:val="00F150D6"/>
    <w:rsid w:val="00F15AEB"/>
    <w:rsid w:val="00F21E8F"/>
    <w:rsid w:val="00F231AE"/>
    <w:rsid w:val="00F2473B"/>
    <w:rsid w:val="00F24B6C"/>
    <w:rsid w:val="00F24BC5"/>
    <w:rsid w:val="00F30117"/>
    <w:rsid w:val="00F30649"/>
    <w:rsid w:val="00F30A81"/>
    <w:rsid w:val="00F332FA"/>
    <w:rsid w:val="00F33485"/>
    <w:rsid w:val="00F335C8"/>
    <w:rsid w:val="00F351C9"/>
    <w:rsid w:val="00F353C8"/>
    <w:rsid w:val="00F35B6C"/>
    <w:rsid w:val="00F36356"/>
    <w:rsid w:val="00F37882"/>
    <w:rsid w:val="00F40732"/>
    <w:rsid w:val="00F41C36"/>
    <w:rsid w:val="00F44539"/>
    <w:rsid w:val="00F445F2"/>
    <w:rsid w:val="00F4466A"/>
    <w:rsid w:val="00F452A2"/>
    <w:rsid w:val="00F45D76"/>
    <w:rsid w:val="00F5039F"/>
    <w:rsid w:val="00F5071C"/>
    <w:rsid w:val="00F50C60"/>
    <w:rsid w:val="00F51280"/>
    <w:rsid w:val="00F548D4"/>
    <w:rsid w:val="00F64206"/>
    <w:rsid w:val="00F65933"/>
    <w:rsid w:val="00F67E65"/>
    <w:rsid w:val="00F7081B"/>
    <w:rsid w:val="00F71A58"/>
    <w:rsid w:val="00F7403E"/>
    <w:rsid w:val="00F75D87"/>
    <w:rsid w:val="00F82802"/>
    <w:rsid w:val="00F84EA3"/>
    <w:rsid w:val="00F911FD"/>
    <w:rsid w:val="00F93095"/>
    <w:rsid w:val="00F972D4"/>
    <w:rsid w:val="00FA4BD9"/>
    <w:rsid w:val="00FA4EC2"/>
    <w:rsid w:val="00FA5C97"/>
    <w:rsid w:val="00FB0E1F"/>
    <w:rsid w:val="00FB113F"/>
    <w:rsid w:val="00FB2BEB"/>
    <w:rsid w:val="00FB6164"/>
    <w:rsid w:val="00FC1A85"/>
    <w:rsid w:val="00FC1DAC"/>
    <w:rsid w:val="00FC339A"/>
    <w:rsid w:val="00FC4334"/>
    <w:rsid w:val="00FC4578"/>
    <w:rsid w:val="00FC4FAD"/>
    <w:rsid w:val="00FC6B6F"/>
    <w:rsid w:val="00FD07C6"/>
    <w:rsid w:val="00FD1245"/>
    <w:rsid w:val="00FD1783"/>
    <w:rsid w:val="00FD3385"/>
    <w:rsid w:val="00FD369A"/>
    <w:rsid w:val="00FD7AE2"/>
    <w:rsid w:val="00FE5A09"/>
    <w:rsid w:val="00FE76BA"/>
    <w:rsid w:val="00FF1C29"/>
    <w:rsid w:val="00FF29E7"/>
    <w:rsid w:val="00FF2F89"/>
    <w:rsid w:val="00FF3B22"/>
    <w:rsid w:val="00FF67BA"/>
    <w:rsid w:val="00FF74F0"/>
    <w:rsid w:val="00FF7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57F4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60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606E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5F34F1"/>
    <w:rPr>
      <w:color w:val="808080"/>
    </w:rPr>
  </w:style>
  <w:style w:type="paragraph" w:styleId="Revision">
    <w:name w:val="Revision"/>
    <w:hidden/>
    <w:uiPriority w:val="99"/>
    <w:semiHidden/>
    <w:rsid w:val="008354B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354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54B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A38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38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38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38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389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045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45B0"/>
  </w:style>
  <w:style w:type="paragraph" w:styleId="Footer">
    <w:name w:val="footer"/>
    <w:basedOn w:val="Normal"/>
    <w:link w:val="FooterChar"/>
    <w:uiPriority w:val="99"/>
    <w:unhideWhenUsed/>
    <w:rsid w:val="001045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45B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0200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EB7B8E"/>
  </w:style>
  <w:style w:type="paragraph" w:styleId="NormalWeb">
    <w:name w:val="Normal (Web)"/>
    <w:basedOn w:val="Normal"/>
    <w:uiPriority w:val="99"/>
    <w:semiHidden/>
    <w:unhideWhenUsed/>
    <w:rsid w:val="00D457FE"/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05583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B2F56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60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606E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5F34F1"/>
    <w:rPr>
      <w:color w:val="808080"/>
    </w:rPr>
  </w:style>
  <w:style w:type="paragraph" w:styleId="Revision">
    <w:name w:val="Revision"/>
    <w:hidden/>
    <w:uiPriority w:val="99"/>
    <w:semiHidden/>
    <w:rsid w:val="008354B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354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54B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A38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38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38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38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389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045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45B0"/>
  </w:style>
  <w:style w:type="paragraph" w:styleId="Footer">
    <w:name w:val="footer"/>
    <w:basedOn w:val="Normal"/>
    <w:link w:val="FooterChar"/>
    <w:uiPriority w:val="99"/>
    <w:unhideWhenUsed/>
    <w:rsid w:val="001045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45B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0200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EB7B8E"/>
  </w:style>
  <w:style w:type="paragraph" w:styleId="NormalWeb">
    <w:name w:val="Normal (Web)"/>
    <w:basedOn w:val="Normal"/>
    <w:uiPriority w:val="99"/>
    <w:semiHidden/>
    <w:unhideWhenUsed/>
    <w:rsid w:val="00D457FE"/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05583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B2F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34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8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8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2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9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2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35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1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7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52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134868-70A4-4D6D-9C42-A0903FF9C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Jithin K K</cp:lastModifiedBy>
  <cp:revision>4</cp:revision>
  <cp:lastPrinted>2024-05-16T12:41:00Z</cp:lastPrinted>
  <dcterms:created xsi:type="dcterms:W3CDTF">2024-09-19T17:12:00Z</dcterms:created>
  <dcterms:modified xsi:type="dcterms:W3CDTF">2024-09-23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95f70ecff31ecb800505b53ebcf5d6c41830133ae501cb2e2e2ed066689942</vt:lpwstr>
  </property>
</Properties>
</file>